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5DF05" w14:textId="0D68A189" w:rsidR="00BA5851" w:rsidRDefault="00543F15">
      <w:r w:rsidRPr="00543F15">
        <w:rPr>
          <w:rFonts w:ascii="Calibri" w:eastAsia="Yu Mincho" w:hAnsi="Calibri" w:cs="Times New Roman"/>
          <w:noProof/>
          <w:lang w:val="en-GB"/>
        </w:rPr>
        <w:drawing>
          <wp:inline distT="0" distB="0" distL="0" distR="0" wp14:anchorId="0209ACDC" wp14:editId="5F350DFB">
            <wp:extent cx="5731510" cy="3690860"/>
            <wp:effectExtent l="0" t="0" r="2540" b="508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9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A5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tjA2M7A0NDUyMzFW0lEKTi0uzszPAykwrAUAdbnuCSwAAAA="/>
  </w:docVars>
  <w:rsids>
    <w:rsidRoot w:val="00543F15"/>
    <w:rsid w:val="00543F15"/>
    <w:rsid w:val="00BA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D112F"/>
  <w15:chartTrackingRefBased/>
  <w15:docId w15:val="{07AFCF59-1742-4CB3-A827-56C4654E8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toye Soge</dc:creator>
  <cp:keywords/>
  <dc:description/>
  <cp:lastModifiedBy>Olutoye Soge</cp:lastModifiedBy>
  <cp:revision>1</cp:revision>
  <dcterms:created xsi:type="dcterms:W3CDTF">2021-09-19T15:19:00Z</dcterms:created>
  <dcterms:modified xsi:type="dcterms:W3CDTF">2021-09-19T15:20:00Z</dcterms:modified>
</cp:coreProperties>
</file>